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CD758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D758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D758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D758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D758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D758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D758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D758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D758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D758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D758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CD758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CD758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D758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D758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D758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D758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D758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D758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D758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D758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D758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D758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D758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D758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D758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D758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D758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D758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D758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D758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CD758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CD758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bookmarkStart w:id="6" w:name="_GoBack"/>
      <w:bookmarkEnd w:id="6"/>
      <w:r w:rsidR="003D20B0">
        <w:rPr>
          <w:i w:val="0"/>
        </w:rPr>
        <w:t>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Tarangban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58E" w:rsidRDefault="00CD758E">
      <w:pPr>
        <w:spacing w:after="0" w:line="240" w:lineRule="auto"/>
      </w:pPr>
      <w:r>
        <w:separator/>
      </w:r>
    </w:p>
  </w:endnote>
  <w:endnote w:type="continuationSeparator" w:id="0">
    <w:p w:rsidR="00CD758E" w:rsidRDefault="00CD75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58E" w:rsidRDefault="00CD758E">
      <w:pPr>
        <w:spacing w:after="0" w:line="240" w:lineRule="auto"/>
      </w:pPr>
      <w:r>
        <w:separator/>
      </w:r>
    </w:p>
  </w:footnote>
  <w:footnote w:type="continuationSeparator" w:id="0">
    <w:p w:rsidR="00CD758E" w:rsidRDefault="00CD75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113C78" w:rsidRPr="00113C78">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sFABnKtC8tAAAA"/>
  </w:docVars>
  <w:rsids>
    <w:rsidRoot w:val="0009411D"/>
    <w:rsid w:val="00043AB2"/>
    <w:rsid w:val="00044864"/>
    <w:rsid w:val="0005192B"/>
    <w:rsid w:val="00051CA9"/>
    <w:rsid w:val="000618E2"/>
    <w:rsid w:val="00082DF3"/>
    <w:rsid w:val="000920C8"/>
    <w:rsid w:val="0009411D"/>
    <w:rsid w:val="000A2216"/>
    <w:rsid w:val="000A4B40"/>
    <w:rsid w:val="000A7726"/>
    <w:rsid w:val="000B1549"/>
    <w:rsid w:val="000C319F"/>
    <w:rsid w:val="000D49ED"/>
    <w:rsid w:val="000D6D11"/>
    <w:rsid w:val="000F39A6"/>
    <w:rsid w:val="00111E33"/>
    <w:rsid w:val="00113C78"/>
    <w:rsid w:val="0011789E"/>
    <w:rsid w:val="0014285D"/>
    <w:rsid w:val="00186B6D"/>
    <w:rsid w:val="0019096F"/>
    <w:rsid w:val="001A1FE1"/>
    <w:rsid w:val="001A3AB0"/>
    <w:rsid w:val="001B30A1"/>
    <w:rsid w:val="001B4C7D"/>
    <w:rsid w:val="001B5639"/>
    <w:rsid w:val="001E6813"/>
    <w:rsid w:val="001F6E95"/>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5B5B9E"/>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1CA9"/>
    <w:rsid w:val="007A4DB1"/>
    <w:rsid w:val="007D4013"/>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BF4840"/>
    <w:rsid w:val="00C11308"/>
    <w:rsid w:val="00C26A70"/>
    <w:rsid w:val="00C439AB"/>
    <w:rsid w:val="00C44EBC"/>
    <w:rsid w:val="00C4670F"/>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98007"/>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FC81A-0158-421F-BE3C-39BF6CAE7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TotalTime>
  <Pages>18</Pages>
  <Words>3699</Words>
  <Characters>2108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89</cp:revision>
  <dcterms:created xsi:type="dcterms:W3CDTF">2016-10-22T07:52:00Z</dcterms:created>
  <dcterms:modified xsi:type="dcterms:W3CDTF">2016-12-06T20:19:00Z</dcterms:modified>
</cp:coreProperties>
</file>